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อ่านวันเดือนปีแบบไทย</w:t>
      </w:r>
      <w:r>
        <w:t xml:space="preserve"> </w:t>
      </w:r>
      <w:r>
        <w:t xml:space="preserve">๑๔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(ปิด</w:t>
      </w:r>
      <w:r>
        <w:t xml:space="preserve"> </w:t>
      </w:r>
      <w:r>
        <w:t xml:space="preserve">force-out</w:t>
      </w:r>
      <w:r>
        <w:t xml:space="preserve"> </w:t>
      </w:r>
      <w:r>
        <w:t xml:space="preserve">)(add-on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0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ทุกท่านและนักเรียนปลายทางทุกคนค่ะ วันนี้พบกันในรายวิชาภาษาไทย ชั้นประถมศึกษาปีที่ 6 ค่ะ วันนี้คุณครูปรเมษฐคะ วันเดือนปีแบบไทยครับ เดี๋ยวเราจะไปสนุกสนานและเรียนรู้กันนะครับ เด็ก ๆ</w:t>
      </w:r>
    </w:p>
    <w:p>
      <w:pPr>
        <w:pStyle w:val="BodyText"/>
      </w:pPr>
      <w:r>
        <w:t xml:space="preserve">(คุณครูคณิตา) เอาล่ะค่ะ นักเรียนดูนะคะ ตัวเลข มีตัวเลข มีเครื่องหมายวรรคตอน นักเรียนรู้ไหมคะ เครื่องหมายวรรคตอนนี้ มีเครื่องหมายชื่อว่าอะไร</w:t>
      </w:r>
    </w:p>
    <w:p>
      <w:pPr>
        <w:pStyle w:val="BodyText"/>
      </w:pPr>
      <w:r>
        <w:t xml:space="preserve">(คุณครูปรเมษฐ) เด็ก ๆ รู้จักไหมครับ</w:t>
      </w:r>
    </w:p>
    <w:p>
      <w:pPr>
        <w:pStyle w:val="BodyText"/>
      </w:pPr>
      <w:r>
        <w:t xml:space="preserve">(คุณครูคณิตา) ยังค่ะ ยังไม่ต้องตอบก่อนค่ะ นักเรียนคะ คุ้นไหมคะ นักเรียนเคยเห็นรูปแบบ รูปแบบนี้หรือปล่า เคยเห็นแผ่นป้ายนี้บ้างไหม ส่วนใหญ่เราจะเจอกัน เราจะเจอแผ่นป้ายนี้ไหมคะคุณครูปรเมษฐ</w:t>
      </w:r>
    </w:p>
    <w:p>
      <w:pPr>
        <w:pStyle w:val="BodyText"/>
      </w:pPr>
      <w:r>
        <w:t xml:space="preserve">(คุณครูปรเมษฐ) ส่วนใหญ่เด็ก ๆ เพราะว่าการเขียนอย่างที่นักเรียนเห็นนั้น ก็จะเป็นการเขียน วัน เดือน ปี แบบไทย ๆ เพราะว่าการเขียนอย่างที่นักเรียนเห็นนั้นก็จะเป็นการเขียน วัน เดือน ปี แบบไทยกันแล้ว</w:t>
      </w:r>
    </w:p>
    <w:p>
      <w:pPr>
        <w:pStyle w:val="BodyText"/>
      </w:pPr>
      <w:r>
        <w:t xml:space="preserve">(คุณครูคณิตา) เพราะฉะนั้น เอาล่ะค่ะ เดี๋ยวเรามาดูคำถามกันดีกว่าค่ะ นักเรียนคะ มีเครื่องหมายวรรคตอนใดประกอบอยู่ เมื่อกี้ค่ะ นักเรียนตอบได้เลยค่ะ</w:t>
      </w:r>
    </w:p>
    <w:p>
      <w:pPr>
        <w:pStyle w:val="BodyText"/>
      </w:pPr>
      <w:r>
        <w:t xml:space="preserve">(คุณครูปรเมษฐ) รู้จักไหม เป็นเครื่องหมาย เด็ก ๆ เรียกว่าอะไรนะ ไปอะไรนะ ไปยาลน้อย การเขียนวัน เดือน ปี เราจะเรียกเครื่องหมายนี้ว่า</w:t>
      </w:r>
      <w:r>
        <w:t xml:space="preserve"> </w:t>
      </w:r>
      <w:r>
        <w:t xml:space="preserve">“</w:t>
      </w:r>
      <w:r>
        <w:t xml:space="preserve">อังคั่นเดียว</w:t>
      </w:r>
      <w:r>
        <w:t xml:space="preserve">”</w:t>
      </w:r>
      <w:r>
        <w:t xml:space="preserve"> </w:t>
      </w:r>
      <w:r>
        <w:t xml:space="preserve">ใช้ในการเขียน วัน เดือน ปี แบบไทยนะครับ เรียกว่าอะไรนะคะ อันขั้นเดี่ยว นักเรียนคะ ลองพูดดูสิคะ</w:t>
      </w:r>
    </w:p>
    <w:p>
      <w:pPr>
        <w:pStyle w:val="BodyText"/>
      </w:pPr>
      <w:r>
        <w:t xml:space="preserve">(คุณครูปรเมษฐ) เครื่องหมายอะไรนะครับ อันคั่นเดียว คุณครูคณิตา เก่งมาก ๆ นะคะ นักเรียนนักเรียนคงไม่ลืมแล้วนะคะ ไปยาลน้อยหรืออังคั่นเดียว คราวนี้ค่ะ เรามาดูกันกว่านะคะ ตัวเลขหน้าเครื่องหมายวรรคตอนหรือเครื่อง</w:t>
      </w:r>
    </w:p>
    <w:p>
      <w:pPr>
        <w:pStyle w:val="BodyText"/>
      </w:pPr>
      <w:r>
        <w:t xml:space="preserve">(คุณครูปรเมษฐ) อังคั่นเดียว</w:t>
      </w:r>
    </w:p>
    <w:p>
      <w:pPr>
        <w:pStyle w:val="BodyText"/>
      </w:pPr>
      <w:r>
        <w:t xml:space="preserve">(คุณครูคณิตา) เครื่องหมายวรรคตอนบน และวรรคตอนล่างนะคะ หลังเครื่องหมายวรรคตอนนี่ เป็นสัญลัแทนอะไร ทราบไหมคะ</w:t>
      </w:r>
    </w:p>
    <w:p>
      <w:pPr>
        <w:pStyle w:val="BodyText"/>
      </w:pPr>
      <w:r>
        <w:t xml:space="preserve">(คุณครูปรเมษฐ) เป็นคำถามกระตุ้นความคิดเลยนะ เด็ก ๆ น่าจะตอบได้ เพราะว่าชื่อเรื่องก็บอกอยู่แล้ว วัน เดือน ปี หนู ๆ คิดว่าเกี่ยวกับ 3 คำนี้ไหมล่ะ</w:t>
      </w:r>
    </w:p>
    <w:p>
      <w:pPr>
        <w:pStyle w:val="BodyText"/>
      </w:pPr>
      <w:r>
        <w:t xml:space="preserve">(คุณครูคณิตา) นักเรียนคิดว่า เลข 3 น่าจะแทนอะไรคะ น่าจะแทนอะไรคะ</w:t>
      </w:r>
    </w:p>
    <w:p>
      <w:pPr>
        <w:pStyle w:val="BodyText"/>
      </w:pPr>
      <w:r>
        <w:t xml:space="preserve">(คุณครูปรเมษฐ) เลข 3 น่าจะแทนวันนะครับ</w:t>
      </w:r>
    </w:p>
    <w:p>
      <w:pPr>
        <w:pStyle w:val="BodyText"/>
      </w:pPr>
      <w:r>
        <w:t xml:space="preserve">(คุณครูคณิตา) วันใช่ไหมคะ ข้างบนล่ะคะ เลข 5 เดิมของครูนี่ การอ่านวันเดือนปีแบบไทย แล้วก็การใช้แบแล้วก็การใช้ของคนไทยเราจะอ่านเป็นขึ้นเป็นแรม แล้วมีอยู่ข้างบนบ้าง น่าจะเกี่ยวกับเรื่องข้างขึ้นข้างแรมไหมครับ คุณครูแล้วด้านหลังล่ะคะ</w:t>
      </w:r>
    </w:p>
    <w:p>
      <w:pPr>
        <w:pStyle w:val="BodyText"/>
      </w:pPr>
      <w:r>
        <w:t xml:space="preserve">(คุณครูปรเมษฐ) เดี๋ยวนะ มีวันแล้ว มีข้างขึ้นข้างแรมแล้ว เหลือเดือนกับปี เด็ก ๆ คิดว่าเป็นอะไรระหว่างเดือนกับปี เป็น น่าจะเป็นเดือนนะ เดี๋ยวค่อยไปศึกษากันดีกว่านะครับ</w:t>
      </w:r>
    </w:p>
    <w:p>
      <w:pPr>
        <w:pStyle w:val="BodyText"/>
      </w:pPr>
      <w:r>
        <w:t xml:space="preserve">(คุณครูคณิตา) ค่ะ เอาล่ะค่ะ เดี๋ยวเราไปดูจุดประสงค์การเรียนรู้ของวันนี้ดีกว่าค่ะ นักเรียนบอกหลักการอ่านวันเดือนปีแบบไทยได้ ข้อ 2 คืออะไรคะคุณครูปรเมษฐ</w:t>
      </w:r>
    </w:p>
    <w:p>
      <w:pPr>
        <w:pStyle w:val="BodyText"/>
      </w:pPr>
      <w:r>
        <w:t xml:space="preserve">(คุณครูปรเมษฐ) ต้องอ่าน วัน เดือน ปี แบบไทยได้ ต้องอ่านวันเดือนปีแบบไทยได้ครับ อ่านวันเดือนปีแบบไทย</w:t>
      </w:r>
    </w:p>
    <w:p>
      <w:pPr>
        <w:pStyle w:val="BodyText"/>
      </w:pPr>
      <w:r>
        <w:t xml:space="preserve">(คุณครูคณิตา) เอาล่ะค่ะ คราวนี้เรามาศึกษาหรือดูลักษณะของตัวเลขไทยกันดีกว่า ดีไหมคะคุณครูปรเมษฐ นักเรียนคนใดไม่รู้จักบ้าง มีไหมคะ น่าจะไม่มีนะคะ เอาล่ะค่ะ มาดูตัวเลขไทยกันดีกว่า ตัวเลขนี่ อ่านพร้อม ๆ กันสิคะ คุณครูปรเมษฐคะ อ่านว่าอย่างไรบ้างคะ</w:t>
      </w:r>
    </w:p>
    <w:p>
      <w:pPr>
        <w:pStyle w:val="BodyText"/>
      </w:pPr>
      <w:r>
        <w:t xml:space="preserve">(คุณครูปรเมษฐ) 0, 1, 2, 3, 4, 5, 6, 7, 8, 9</w:t>
      </w:r>
    </w:p>
    <w:p>
      <w:pPr>
        <w:pStyle w:val="BodyText"/>
      </w:pPr>
      <w:r>
        <w:t xml:space="preserve">(คุณครูคณิตา) นักเรียนคะ อ่านถูกต้องหรือเปล่า คุณครูเชื่อว่านักเรียนจะต้องอ่านถูกต้องแน่นอนนะ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การอ่านแบบนี้นี่ คือ การอ่านแบบทั่ว ๆ ไปใช่ไหมคะ แล้วถ้าเราอ่านเลขไทย 1 - 9 ในอดีตล่ะ</w:t>
      </w:r>
    </w:p>
    <w:p>
      <w:pPr>
        <w:pStyle w:val="BodyText"/>
      </w:pPr>
      <w:r>
        <w:t xml:space="preserve">(คุณครูปรเมษฐ) ก็จะมีหลัการอ่านที่ไม่เหมือนกับปัจจุบันนะคนะครับ เดี๋ยวไปดูกันเลยดีกว่า อย่างเช่น เลข 1 เราจะอ่านว่า เอก คำว่า</w:t>
      </w:r>
      <w:r>
        <w:t xml:space="preserve"> </w:t>
      </w:r>
      <w:r>
        <w:t xml:space="preserve">“</w:t>
      </w:r>
      <w:r>
        <w:t xml:space="preserve">หนึ่ง</w:t>
      </w:r>
      <w:r>
        <w:t xml:space="preserve">”</w:t>
      </w:r>
      <w:r>
        <w:t xml:space="preserve"> </w:t>
      </w:r>
      <w:r>
        <w:t xml:space="preserve">คือ เอก อย่างเช่น เอกพจน์ มีอยู่หนึ่งเดียว ตอบได้เลยครับ เอกแล้วเป็นอะไรนะ เอกแล้วเป็นโท สามก็ต้องเป็นตรี สี่ จัตวา</w:t>
      </w:r>
    </w:p>
    <w:p>
      <w:pPr>
        <w:pStyle w:val="BodyText"/>
      </w:pPr>
      <w:r>
        <w:t xml:space="preserve">(คุณครูคณิตา) 1 - 4 นี่ง่ายมากเลยนะคะ ลองดูข้อ 5 ไหมคะ</w:t>
      </w:r>
    </w:p>
    <w:p>
      <w:pPr>
        <w:pStyle w:val="BodyText"/>
      </w:pPr>
      <w:r>
        <w:t xml:space="preserve">(คุณครูปรเมษฐ) ข้อ 5 ไปดูกัน</w:t>
      </w:r>
    </w:p>
    <w:p>
      <w:pPr>
        <w:pStyle w:val="BodyText"/>
      </w:pPr>
      <w:r>
        <w:t xml:space="preserve">(คุณครูคณิตา) เลขที่ 5 นะคะ เลข 5 นะคะ น่าจะเป็นอะไรเอ่ย</w:t>
      </w:r>
    </w:p>
    <w:p>
      <w:pPr>
        <w:pStyle w:val="BodyText"/>
      </w:pPr>
      <w:r>
        <w:t xml:space="preserve">(คุณครูปรเมษฐ) เลข 5 นี่ น่าจะเป็นคำว่า เบญจะ</w:t>
      </w:r>
    </w:p>
    <w:p>
      <w:pPr>
        <w:pStyle w:val="BodyText"/>
      </w:pPr>
      <w:r>
        <w:t xml:space="preserve">(คุณครูคณิตา) คำว่า เบญจะ แปลว่า ห้า อย่างเช่น เบญจเพสนี่อายุ 25 กราบแบบเบญจางคประดิษฐ์ ห้าส่วน เป็นความรู้นะครับ การนับเลขในสมัยโบราณ</w:t>
      </w:r>
    </w:p>
    <w:p>
      <w:pPr>
        <w:pStyle w:val="BodyText"/>
      </w:pPr>
      <w:r>
        <w:t xml:space="preserve">(คุณครูคณิตา) 6. ค่ะ นักเรียนคะ 6 ตัวเดียวนี่ อ่านว่าอะไรน่ะ ตัวนี้อ่านว่า ฉ. นักเรียนครับ นักเรียนลองไปถามปู่ย่าตายายนะครับ มีเทศน์มหาชาติ กันที่หกนี่ เขาเรียกว่ากัณฑ์ ฉ กษัตริย์ ใช่ไหมครับ กัณฑ์ ฉ กษัตริย์ โบราณเรียกว่า ฉ ครับ เจ็ดก็คือ สัปต, สัต หรือ สัตตะ อย่างเช่น สัตตะ มันคือการนับทำไม โบราณ แปด อ่านว่าอย่างไรเด็ก ๆ อัฐนะ อัฐแปลว่า 8 เก้า คุ้นไหมเอ่ย 9 อ่านว่า</w:t>
      </w:r>
    </w:p>
    <w:p>
      <w:pPr>
        <w:pStyle w:val="BodyText"/>
      </w:pPr>
      <w:r>
        <w:t xml:space="preserve">(คุณครูปรเมษฐ) นพ หรือ นพพะ ทองเนื้อเก้า ก็คือทองนพเก้านั่นเองนะครับ นี่คือคำอ่านของเลข</w:t>
      </w:r>
    </w:p>
    <w:p>
      <w:pPr>
        <w:pStyle w:val="BodyText"/>
      </w:pPr>
      <w:r>
        <w:t xml:space="preserve">(คุณครูคณิตา) ค่ะ ยากมากเลยนะคะ นี่</w:t>
      </w:r>
    </w:p>
    <w:p>
      <w:pPr>
        <w:pStyle w:val="BodyText"/>
      </w:pPr>
      <w:r>
        <w:t xml:space="preserve">(คุณครูปรเมษฐ) แต่ถ้าเด็ก ๆ จำได้จะมีเสน่ห์ในตัว ไทยได้นี่นะครับ ครูนำมาให้นักเรียนเป็นเกร็ดและจะได้ใช้จริงด้วย</w:t>
      </w:r>
    </w:p>
    <w:p>
      <w:pPr>
        <w:pStyle w:val="BodyText"/>
      </w:pPr>
      <w:r>
        <w:t xml:space="preserve">(คุณครูคณิตา) เอาล่ะค่ะ การใช้ตัวเลขไทยค่ะ เดี๋ยวเรามาดูกันดีกว่า วันที่นะคะ แล้วก็จะมีอีกฝั่งหนึ่ง ก็คือนับแบบไทย เดี๋ยวเรามาดูกันดีกว่าค่ะ วันที่นี่ วันที่ 1 ถ้านับแบบไทยเราจะนับว่าเป็นวัน…</w:t>
      </w:r>
    </w:p>
    <w:p>
      <w:pPr>
        <w:pStyle w:val="BodyText"/>
      </w:pPr>
      <w:r>
        <w:t xml:space="preserve">(คุณครูปรเมษฐ) วันอาทิตย์ เพราะฉะนั้น สอง ก็คือวันจันทร์ สองอังควร 4. พุธ 5. 6. ศุกร์ 7. เสาร์ เด็ก ๆ จำง่ายนิดเดียวครับ ไล่ตามสัปดาห์เลย คือ 1 วันอาทิตย์ คือ วันที่ 1 เอาไปเขียนใน วัน เดือน ปี แบบไทย นักเรียนจะต้องจำตรงนี้ให้ได้นะครับ หนึ่งคือวันอาทิตย์เสมอ จบ 7 วัน คือ วันเสาร์</w:t>
      </w:r>
    </w:p>
    <w:p>
      <w:pPr>
        <w:pStyle w:val="BodyText"/>
      </w:pPr>
      <w:r>
        <w:t xml:space="preserve">(คุณครูคณิตา) นี่คือการนับแบบไทยนะคะ เราจะเริ่มด้วยวันอาทิตย์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เข้าใจไหมเอ่ย เดี๋ยวคุณครูให้เวลาค่ะ 10 วินาทีค่ะ ในการเรียบเรียงความคิดตัวเองนะคะ อย่าลืมนะคะ ว่าวันที่หนึ่ง นับแบบไทยก็คือนับแบบไทยก็คือวัน</w:t>
      </w:r>
    </w:p>
    <w:p>
      <w:pPr>
        <w:pStyle w:val="BodyText"/>
      </w:pPr>
      <w:r>
        <w:t xml:space="preserve">(คุณครูปรเมษฐ) ท่องพร้อม ๆ กับครูเลยดีกว่า 1. วันอาทิตย์ 2. วันจันทร์ สามวันอังคาร สี่วันพุธ 5 พฤหัสบดี 6 วันศุกร์ 7 วันเสาร์ ท่องง่าย ๆ นะครับ แล้วมันเป็นวันที่รู้กันอยู่แล้วในชีวิตประจำวันของหนู ๆ นั่นเอง ให้ยึดวัเป็นวันที่ 1 แล้วกัน</w:t>
      </w:r>
    </w:p>
    <w:p>
      <w:pPr>
        <w:pStyle w:val="BodyText"/>
      </w:pPr>
      <w:r>
        <w:t xml:space="preserve">(คุณครูคณิตา) ต่อมาค่ะ การนับเดือนแบบสากล การนับเดือนแบบสากล ก็คือแบบที่เราใช้อยู่ในปัจจุบันนั่นเองค่ะ อันที่ 1 เดือนที่ 1 ก็จะนับคุณครูปรเมษฐคะ</w:t>
      </w:r>
    </w:p>
    <w:p>
      <w:pPr>
        <w:pStyle w:val="BodyText"/>
      </w:pPr>
      <w:r>
        <w:t xml:space="preserve">(คุณครูปรเมษฐ) มกราคม กุมภา มีนา เมษา นะ สี่เดือนแล้ว ได้ 4 เดือนแล้ว เดือนหน้า พฤษภาคม 6. มิถุนายน 7. คือ กรกฎาคม 8. คือ สิงหาคม เก้าคือกันยา สิบคือตุลา 11 คือ พฤศจิกายน 12. ก็คือ</w:t>
      </w:r>
    </w:p>
    <w:p>
      <w:pPr>
        <w:pStyle w:val="BodyText"/>
      </w:pPr>
      <w:r>
        <w:t xml:space="preserve">(คุณครูคณิตา) นับแบบสากลค่ะ</w:t>
      </w:r>
    </w:p>
    <w:p>
      <w:pPr>
        <w:pStyle w:val="BodyText"/>
      </w:pPr>
      <w:r>
        <w:t xml:space="preserve">(คุณครูปรเมษฐ) แต่ของไทยเราก็มีครับ</w:t>
      </w:r>
    </w:p>
    <w:p>
      <w:pPr>
        <w:pStyle w:val="BodyText"/>
      </w:pPr>
      <w:r>
        <w:t xml:space="preserve">(คุณครูปรเมษฐ) เด็ก ๆ หลายคนตอบเดี๋ยวเรามาดูกันดีกว่า การนับเดือนแบบไทย เลยค่ะ นับแบบไทย 1 เดือนอ้าย เดือนอ้าย นักเรียนคิดว่าเป็นเดือนอะไรเอ่ย ถ้าเทียบกับสากลคือเดือนแบบสากลคือเดือนอะไร เดือนธันวาคม เพราะฉะนั้น เดือน 2 คือเดือนอะไรนะครับ มกราคม เดือน 3 ก็คือเดือนกุมภาพันธ์ เดือน 4 คือ เดือนมีนาคม เดือน 5 วันแห่งการเริ่มเพาะปลูกนะครับ เดือน 7 คือ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่งพิมพ์ (DLTV ภาษาไทย ป. 6 หน่วยที่ 3) ๕ การอ่านวันเดือนปีแบบไทย ๑๔ ก.ค. ๖๔ (มีใบงาน และใบความรู้)(ปิด force-out )(add-on)</dc:title>
  <dc:creator/>
  <cp:keywords/>
  <dcterms:created xsi:type="dcterms:W3CDTF">2022-04-20T04:14:53Z</dcterms:created>
  <dcterms:modified xsi:type="dcterms:W3CDTF">2022-04-20T04:1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0 เมษายน 2565 เวลา 10.21 น.</vt:lpwstr>
  </property>
  <property fmtid="{D5CDD505-2E9C-101B-9397-08002B2CF9AE}" pid="3" name="subtitle">
    <vt:lpwstr/>
  </property>
</Properties>
</file>